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BD03CD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31030">
        <w:rPr>
          <w:b/>
          <w:sz w:val="20"/>
          <w:szCs w:val="20"/>
        </w:rPr>
        <w:t>Ridgway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8D15E5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31030">
        <w:rPr>
          <w:b/>
          <w:sz w:val="20"/>
          <w:szCs w:val="20"/>
        </w:rPr>
        <w:t>109-24-6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E1808F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31030">
        <w:rPr>
          <w:b/>
          <w:sz w:val="20"/>
          <w:szCs w:val="20"/>
        </w:rPr>
        <w:t>6-4-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F4697D4" w:rsidR="00223718" w:rsidRPr="00357703" w:rsidRDefault="00291947" w:rsidP="00131030">
      <w:pPr>
        <w:tabs>
          <w:tab w:val="right" w:pos="8640"/>
        </w:tabs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31030">
        <w:rPr>
          <w:b/>
          <w:sz w:val="20"/>
          <w:szCs w:val="20"/>
        </w:rPr>
        <w:t>6-23-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CA0DFB3" w:rsidR="00223718" w:rsidRPr="00357703" w:rsidRDefault="0013103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95ECF19" w:rsidR="00223718" w:rsidRPr="00357703" w:rsidRDefault="0013103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F403526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13103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31030"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 w:rsidR="0013103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B8A6F17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3103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31030">
        <w:rPr>
          <w:sz w:val="16"/>
          <w:szCs w:val="16"/>
        </w:rPr>
        <w:instrText xml:space="preserve"> FORMCHECKBOX </w:instrText>
      </w:r>
      <w:r w:rsidR="00464A59">
        <w:rPr>
          <w:sz w:val="16"/>
          <w:szCs w:val="16"/>
        </w:rPr>
      </w:r>
      <w:r w:rsidR="00464A59">
        <w:rPr>
          <w:sz w:val="16"/>
          <w:szCs w:val="16"/>
        </w:rPr>
        <w:fldChar w:fldCharType="separate"/>
      </w:r>
      <w:r w:rsidR="0013103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64A59">
              <w:rPr>
                <w:rFonts w:ascii="Calibri" w:hAnsi="Calibri" w:cs="Calibri"/>
              </w:rPr>
            </w:r>
            <w:r w:rsidR="00464A5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A6D2DBF" w:rsidR="0079370C" w:rsidRPr="00E36FC5" w:rsidRDefault="0013103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A0AE507" w:rsidR="006B7A09" w:rsidRPr="009319BD" w:rsidRDefault="0013103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8E6625" w:rsidR="006B7A09" w:rsidRPr="009319BD" w:rsidRDefault="0013103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87D5F87" w:rsidR="006B7A09" w:rsidRPr="009319BD" w:rsidRDefault="0013103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60F1727A" w:rsidR="006B7A09" w:rsidRPr="009319BD" w:rsidRDefault="0013103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2C4E396" w:rsidR="006B7A09" w:rsidRPr="009319BD" w:rsidRDefault="0013103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F76E4F" w:rsidR="006B7A09" w:rsidRPr="009319BD" w:rsidRDefault="0013103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E70111A" w:rsidR="006B7A09" w:rsidRPr="009319BD" w:rsidRDefault="00131030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83F6A75" w:rsidR="006B7A09" w:rsidRPr="009319BD" w:rsidRDefault="00131030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E8C85AD" w:rsidR="006B7A09" w:rsidRPr="009319BD" w:rsidRDefault="0013103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878AF17" w:rsidR="00D03ED5" w:rsidRPr="009319BD" w:rsidRDefault="0013103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5F7C77F" w:rsidR="00D03ED5" w:rsidRPr="009319BD" w:rsidRDefault="0013103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2D49E07" w:rsidR="00D24103" w:rsidRPr="009319BD" w:rsidRDefault="00131030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4A59">
              <w:rPr>
                <w:sz w:val="20"/>
                <w:szCs w:val="20"/>
              </w:rPr>
            </w:r>
            <w:r w:rsidR="00464A5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62AEC86E" w:rsidR="0027048A" w:rsidRPr="00131030" w:rsidRDefault="0027048A" w:rsidP="00131030">
            <w:pPr>
              <w:rPr>
                <w:sz w:val="20"/>
                <w:szCs w:val="20"/>
              </w:rPr>
            </w:pPr>
          </w:p>
          <w:p w14:paraId="22AE42E7" w14:textId="77777777" w:rsidR="00131030" w:rsidRPr="00131030" w:rsidRDefault="00131030" w:rsidP="00131030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131030">
              <w:rPr>
                <w:sz w:val="20"/>
                <w:szCs w:val="20"/>
                <w:shd w:val="clear" w:color="auto" w:fill="FFFFFF"/>
              </w:rPr>
              <w:t xml:space="preserve">During the offsite review &amp; Desk Review process the administrative team was very attentive to all requests by the PDE Advisor </w:t>
            </w:r>
          </w:p>
          <w:p w14:paraId="5716D0EE" w14:textId="77777777" w:rsidR="00131030" w:rsidRPr="00131030" w:rsidRDefault="00131030" w:rsidP="00131030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131030">
              <w:rPr>
                <w:sz w:val="20"/>
                <w:szCs w:val="20"/>
                <w:shd w:val="clear" w:color="auto" w:fill="FFFFFF"/>
              </w:rPr>
              <w:t xml:space="preserve">The SFA was very prepared and organized for the Desk Review </w:t>
            </w:r>
          </w:p>
          <w:p w14:paraId="664C1CAB" w14:textId="6AB9058D" w:rsidR="00131030" w:rsidRPr="00131030" w:rsidRDefault="00131030" w:rsidP="00131030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131030">
              <w:rPr>
                <w:sz w:val="20"/>
                <w:szCs w:val="20"/>
                <w:shd w:val="clear" w:color="auto" w:fill="FFFFFF"/>
              </w:rPr>
              <w:t>All deadlines were met for Reporting by the SFA.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05F766DF" w14:textId="77777777" w:rsidR="00647AC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A146B0" w14:textId="77777777" w:rsidR="00464A59" w:rsidRDefault="00464A59" w:rsidP="00A16BFB">
      <w:r>
        <w:separator/>
      </w:r>
    </w:p>
  </w:endnote>
  <w:endnote w:type="continuationSeparator" w:id="0">
    <w:p w14:paraId="4106934E" w14:textId="77777777" w:rsidR="00464A59" w:rsidRDefault="00464A59" w:rsidP="00A16BFB">
      <w:r>
        <w:continuationSeparator/>
      </w:r>
    </w:p>
  </w:endnote>
  <w:endnote w:type="continuationNotice" w:id="1">
    <w:p w14:paraId="2E29F183" w14:textId="77777777" w:rsidR="00464A59" w:rsidRDefault="00464A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C0F7D5" w14:textId="77777777" w:rsidR="00464A59" w:rsidRDefault="00464A59" w:rsidP="00A16BFB">
      <w:r>
        <w:separator/>
      </w:r>
    </w:p>
  </w:footnote>
  <w:footnote w:type="continuationSeparator" w:id="0">
    <w:p w14:paraId="6BC8C190" w14:textId="77777777" w:rsidR="00464A59" w:rsidRDefault="00464A59" w:rsidP="00A16BFB">
      <w:r>
        <w:continuationSeparator/>
      </w:r>
    </w:p>
  </w:footnote>
  <w:footnote w:type="continuationNotice" w:id="1">
    <w:p w14:paraId="6DDC113F" w14:textId="77777777" w:rsidR="00464A59" w:rsidRDefault="00464A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28FE54A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131030">
      <w:rPr>
        <w:sz w:val="16"/>
        <w:szCs w:val="16"/>
      </w:rPr>
      <w:t xml:space="preserve"> Ridgway Area School District </w:t>
    </w:r>
  </w:p>
  <w:p w14:paraId="360D5ABF" w14:textId="0241C4EF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131030">
      <w:rPr>
        <w:sz w:val="16"/>
        <w:szCs w:val="16"/>
      </w:rPr>
      <w:t>109-24-6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67301"/>
    <w:multiLevelType w:val="hybridMultilevel"/>
    <w:tmpl w:val="94BC9C60"/>
    <w:lvl w:ilvl="0" w:tplc="4D8694F8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606C6"/>
    <w:multiLevelType w:val="hybridMultilevel"/>
    <w:tmpl w:val="CB6C7F66"/>
    <w:lvl w:ilvl="0" w:tplc="7304B9A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"/>
  </w:num>
  <w:num w:numId="3">
    <w:abstractNumId w:val="14"/>
  </w:num>
  <w:num w:numId="4">
    <w:abstractNumId w:val="10"/>
  </w:num>
  <w:num w:numId="5">
    <w:abstractNumId w:val="22"/>
  </w:num>
  <w:num w:numId="6">
    <w:abstractNumId w:val="28"/>
  </w:num>
  <w:num w:numId="7">
    <w:abstractNumId w:val="23"/>
  </w:num>
  <w:num w:numId="8">
    <w:abstractNumId w:val="9"/>
  </w:num>
  <w:num w:numId="9">
    <w:abstractNumId w:val="27"/>
  </w:num>
  <w:num w:numId="10">
    <w:abstractNumId w:val="29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21"/>
  </w:num>
  <w:num w:numId="16">
    <w:abstractNumId w:val="20"/>
  </w:num>
  <w:num w:numId="17">
    <w:abstractNumId w:val="25"/>
  </w:num>
  <w:num w:numId="18">
    <w:abstractNumId w:val="7"/>
  </w:num>
  <w:num w:numId="19">
    <w:abstractNumId w:val="12"/>
  </w:num>
  <w:num w:numId="20">
    <w:abstractNumId w:val="1"/>
  </w:num>
  <w:num w:numId="21">
    <w:abstractNumId w:val="18"/>
  </w:num>
  <w:num w:numId="22">
    <w:abstractNumId w:val="24"/>
  </w:num>
  <w:num w:numId="23">
    <w:abstractNumId w:val="6"/>
  </w:num>
  <w:num w:numId="24">
    <w:abstractNumId w:val="0"/>
  </w:num>
  <w:num w:numId="25">
    <w:abstractNumId w:val="19"/>
  </w:num>
  <w:num w:numId="26">
    <w:abstractNumId w:val="11"/>
  </w:num>
  <w:num w:numId="27">
    <w:abstractNumId w:val="15"/>
  </w:num>
  <w:num w:numId="28">
    <w:abstractNumId w:val="17"/>
  </w:num>
  <w:num w:numId="29">
    <w:abstractNumId w:val="16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0pEDtnmofz4RTsNAFOLfur5HBUpE3B3tqA7nrPHHQLc9b34rSkadl3YzgEWNBebhS7EQ/D3gt0VPaj3sQZSv8g==" w:salt="ofuWOM9J38pl4jh8L4KL/w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030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1143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64A59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37A05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DB4E50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D161B8-3378-4526-854C-D5DFA0771F05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BB654727-6B8C-4E16-BAD3-30A54114A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1</Words>
  <Characters>4230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8-19T13:56:00Z</dcterms:created>
  <dcterms:modified xsi:type="dcterms:W3CDTF">2020-08-19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7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